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p>
    <w:bookmarkStart w:id="25"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gineering Department</w:t>
      </w:r>
      <w:r>
        <w:br/>
      </w:r>
      <w:r>
        <w:t xml:space="preserve">[Company Name]</w:t>
      </w:r>
      <w:r>
        <w:br/>
      </w:r>
      <w:r>
        <w:t xml:space="preserve">123 Innovation Street</w:t>
      </w:r>
      <w:r>
        <w:br/>
      </w:r>
      <w:r>
        <w:t xml:space="preserve">Vancouver, BC V6B 3K9</w:t>
      </w:r>
      <w:r>
        <w:br/>
      </w:r>
      <w:r>
        <w:t xml:space="preserve">Canada</w:t>
      </w:r>
    </w:p>
    <w:bookmarkStart w:id="24" w:name="X3f322022a759eb10c269943bfe8da98abea8e2d"/>
    <w:p>
      <w:pPr>
        <w:pStyle w:val="Heading2"/>
      </w:pPr>
      <w:r>
        <w:t xml:space="preserve">Subject: Internship Application Letter for Mechanical Engineer Position – Passionate Candidate Eager to Contribute to Vancouver's Engineering Landscape</w:t>
      </w:r>
    </w:p>
    <w:p>
      <w:pPr>
        <w:pStyle w:val="FirstParagraph"/>
      </w:pPr>
      <w:r>
        <w:t xml:space="preserve">Dear Hiring Manager,</w:t>
      </w:r>
    </w:p>
    <w:p>
      <w:pPr>
        <w:pStyle w:val="BodyText"/>
      </w:pPr>
      <w:r>
        <w:t xml:space="preserve">I am writing with enthusiastic interest in the Mechanical Engineer Internship position at [Company Name] as advertised on [Platform where you saw the posting, e.g., LinkedIn, company website]. As a highly motivated and detail-oriented final-year Mechanical Engineering student at the University of British Columbia (UBC), I am deeply committed to applying my academic knowledge and practical skills within Canada's dynamic engineering sector. The opportunity to contribute to innovative projects in Vancouver—a city renowned for its sustainable urban development, technological advancement, and commitment to green engineering solutions—resonates profoundly with my career aspirations.</w:t>
      </w:r>
    </w:p>
    <w:p>
      <w:pPr>
        <w:pStyle w:val="BodyText"/>
      </w:pPr>
      <w:r>
        <w:t xml:space="preserve">The pursuit of an internship as a Mechanical Engineer in Canada Vancouver represents far more than a professional stepping stone for me; it is the essential bridge between academic theory and real-world application within a jurisdiction I am eager to call home. Having researched [Company Name]'s pioneering work in [mention specific project, e.g., sustainable transportation systems, renewable energy integration for urban infrastructure, or advanced manufacturing], I am confident that my technical background aligns precisely with your team's needs and Vancouver’s evolving engineering ecosystem.</w:t>
      </w:r>
    </w:p>
    <w:bookmarkStart w:id="20" w:name="X408eb0aa7619b8ed3ae4569d3815b7d1ca90a92"/>
    <w:p>
      <w:pPr>
        <w:pStyle w:val="Heading3"/>
      </w:pPr>
      <w:r>
        <w:t xml:space="preserve">Academic Foundation Aligned with Canadian Engineering Standards</w:t>
      </w:r>
    </w:p>
    <w:p>
      <w:pPr>
        <w:pStyle w:val="FirstParagraph"/>
      </w:pPr>
      <w:r>
        <w:t xml:space="preserve">My academic journey at UBC has provided me with a robust foundation in core mechanical engineering principles, meticulously aligned with the Canadian Engineering Accreditation Board (CEAB) standards. Courses such as Advanced Thermodynamics, Fluid Mechanics, Heat Transfer Systems, and Mechanical Design &amp; CAD have equipped me to tackle complex engineering problems. I have consistently maintained a 3.8/4.0 GPA while actively engaging in projects that emphasize practical application—most notably my capstone project developing a solar-powered water heating system prototype for residential buildings in temperate climates like Vancouver’s.</w:t>
      </w:r>
    </w:p>
    <w:p>
      <w:pPr>
        <w:pStyle w:val="BodyText"/>
      </w:pPr>
      <w:r>
        <w:t xml:space="preserve">I am proficient in industry-standard software including SolidWorks, AutoCAD, ANSYS Fluent (for CFD analysis), and MATLAB. During my coursework, I utilized these tools to optimize heat exchanger designs for a project simulating district heating networks—a solution directly relevant to Vancouver’s municipal goals of reducing carbon emissions through efficient energy distribution. Understanding Canadian engineering standards such as CSA (Canadian Standards Association) codes and building regulations is not just theoretical; I integrated these considerations into my design process to ensure compliance with the National Building Code of Canada.</w:t>
      </w:r>
    </w:p>
    <w:bookmarkEnd w:id="20"/>
    <w:bookmarkStart w:id="21" w:name="Xe46207c9d7fa37adf1181a1217ff3ffea4e1338"/>
    <w:p>
      <w:pPr>
        <w:pStyle w:val="Heading3"/>
      </w:pPr>
      <w:r>
        <w:t xml:space="preserve">Hands-On Experience in a Vancouver Context</w:t>
      </w:r>
    </w:p>
    <w:p>
      <w:pPr>
        <w:pStyle w:val="FirstParagraph"/>
      </w:pPr>
      <w:r>
        <w:t xml:space="preserve">My practical experience extends beyond the classroom. I completed a summer internship at [Local Vancouver Company Name or Type, e.g., a sustainable engineering firm in Downtown Vancouver], where I assisted senior engineers with mechanical system diagnostics for HVAC installations in multi-unit residential buildings. This role exposed me to the specific challenges of Vancouver’s building environment—factors like high humidity, seismic considerations (aligned with BC’s earthquake zone requirements), and stringent energy efficiency targets under the BC Energy Step Code. I contributed to a report analyzing energy savings potential from upgrading existing systems, which was presented to a project manager overseeing TransLink-related infrastructure upgrades.</w:t>
      </w:r>
    </w:p>
    <w:p>
      <w:pPr>
        <w:pStyle w:val="BodyText"/>
      </w:pPr>
      <w:r>
        <w:t xml:space="preserve">Additionally, as a member of UBC's Engineering Design Society, I collaborated with cross-functional teams on an entry for the Canadian Solar Decathlon competition. Our team designed and built a modular energy-efficient home component focused on passive heating and cooling—principles critical for sustainable living across Canada Vancouver’s diverse microclimates. This experience honed my teamwork, project management, and communication skills within the Canadian engineering culture, where collaborative problem-solving is paramount.</w:t>
      </w:r>
    </w:p>
    <w:bookmarkEnd w:id="21"/>
    <w:bookmarkStart w:id="22" w:name="Xc7820c6a9d6b5817114fc2f1965ea5261745749"/>
    <w:p>
      <w:pPr>
        <w:pStyle w:val="Heading3"/>
      </w:pPr>
      <w:r>
        <w:t xml:space="preserve">Why I Am Excited About Contributing to Canada Vancouver</w:t>
      </w:r>
    </w:p>
    <w:p>
      <w:pPr>
        <w:pStyle w:val="FirstParagraph"/>
      </w:pPr>
      <w:r>
        <w:t xml:space="preserve">Vancouver is not just a location for my internship; it's the heart of my professional future. I am captivated by how this city seamlessly integrates engineering innovation with environmental stewardship—evident in projects like the Broadway Subway Project (TransLink), the development of green building standards through organizations such as Built Green BC, and Vancouver’s ambitious Zero Emissions Building Plan. My goal is to become a licensed Professional Engineer (P.Eng.) in British Columbia, and I believe an internship with [Company Name] is the ideal launchpad for this journey within Canada's most vibrant engineering hub.</w:t>
      </w:r>
    </w:p>
    <w:p>
      <w:pPr>
        <w:pStyle w:val="BodyText"/>
      </w:pPr>
      <w:r>
        <w:t xml:space="preserve">I understand that as a Mechanical Engineer intern in Vancouver, your team likely faces challenges including optimizing mechanical systems for climate resilience, advancing renewable energy adoption, and ensuring safety while adhering to evolving regulatory frameworks. My proactive approach—demonstrated through my capstone project’s iterative design process and my initiative in identifying inefficiencies during my previous internship—positions me well to contribute immediately. I am eager to learn from your experienced engineers while bringing fresh perspectives on sustainable design solutions applicable to Vancouver's unique urban landscape.</w:t>
      </w:r>
    </w:p>
    <w:bookmarkEnd w:id="22"/>
    <w:bookmarkStart w:id="23" w:name="X0389730a571c61cef3ceecbfb4b8731c2fc27b5"/>
    <w:p>
      <w:pPr>
        <w:pStyle w:val="Heading3"/>
      </w:pPr>
      <w:r>
        <w:t xml:space="preserve">Commitment to Canada’s Engineering Community</w:t>
      </w:r>
    </w:p>
    <w:p>
      <w:pPr>
        <w:pStyle w:val="FirstParagraph"/>
      </w:pPr>
      <w:r>
        <w:t xml:space="preserve">My commitment extends beyond technical skills. I am a dedicated member of the Canadian Society for Mechanical Engineering (CSME), regularly attending Vancouver chapter events to network and stay updated on industry trends. I actively participate in community projects like volunteering with Engineers Without Borders Canada, supporting local initiatives aimed at improving infrastructure accessibility—a value deeply aligned with Vancouver’s inclusive urban planning ethos. Furthermore, I have completed first aid certifications and safety training protocols specific to Canadian industrial settings (including WHMIS), ensuring I can contribute safely from day one.</w:t>
      </w:r>
    </w:p>
    <w:p>
      <w:pPr>
        <w:pStyle w:val="BodyText"/>
      </w:pPr>
      <w:r>
        <w:t xml:space="preserve">I am fully prepared to relocate to Vancouver for the internship duration and am committed to adhering strictly to all Canadian work permit requirements as a student. My ambition is not only to excel in this Mechanical Engineer Internship but also, through dedication and continuous learning, become a valuable long-term asset within [Company Name]'s engineering team—and ultimately contribute meaningfully to Canada Vancouver's legacy of innovative, sustainable engineering excellence.</w:t>
      </w:r>
    </w:p>
    <w:p>
      <w:pPr>
        <w:pStyle w:val="BodyText"/>
      </w:pPr>
      <w:r>
        <w:t xml:space="preserve">Thank you for considering my application. My resume provides further detail on my qualifications and experiences. I welcome the opportunity to discuss how my skills in mechanical design, sustainability-focused problem-solving, and commitment to Canadian engineering standards can benefit [Company Name] during an interview at your earliest convenience. I look forward to contributing to the future of engineering right here in Vancouver.</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50 words, meeting the specified requirement for a comprehensive Internship Application Letter.</w:t>
      </w:r>
    </w:p>
    <w:p>
      <w:pPr>
        <w:pStyle w:val="BodyText"/>
      </w:pPr>
      <w:r>
        <w:rPr>
          <w:bCs/>
          <w:b/>
        </w:rPr>
        <w:t xml:space="preserve">Key Phrases Incorporated:</w:t>
      </w:r>
      <w:r>
        <w:t xml:space="preserve"> </w:t>
      </w:r>
      <w:r>
        <w:t xml:space="preserve">"Internship Application Letter" (used in subject line and context), "Mechanical Engineer" (referenced throughout as job title, skill set, and career goal), "Canada Vancouver" (contextualized within Vancouver's engineering landscape, sustainability goals, and local project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Vancouver</dc:title>
  <dc:creator/>
  <dc:language>en</dc:language>
  <cp:keywords/>
  <dcterms:created xsi:type="dcterms:W3CDTF">2026-04-29T09:34:24Z</dcterms:created>
  <dcterms:modified xsi:type="dcterms:W3CDTF">2026-04-29T09:34:24Z</dcterms:modified>
</cp:coreProperties>
</file>

<file path=docProps/custom.xml><?xml version="1.0" encoding="utf-8"?>
<Properties xmlns="http://schemas.openxmlformats.org/officeDocument/2006/custom-properties" xmlns:vt="http://schemas.openxmlformats.org/officeDocument/2006/docPropsVTypes"/>
</file>